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7777777" w:rsidR="008739D2" w:rsidRDefault="008739D2">
      <w:r>
        <w:t xml:space="preserve">Hej alla föräldrar </w:t>
      </w:r>
    </w:p>
    <w:p w14:paraId="163818E3" w14:textId="74767327"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Styrelsen har varit ute vid 3 tillfällen och det har varit väldigt positiva möten med barnen. V</w:t>
      </w:r>
      <w:r>
        <w:t>ärderingarna som genomsyrar nattvandring är engagemang, förtroende, närvaro, trygghet och respekt.</w:t>
      </w:r>
      <w:r w:rsidR="00E91DEE">
        <w:t xml:space="preserve"> </w:t>
      </w:r>
    </w:p>
    <w:p w14:paraId="466A809E" w14:textId="2C87B79E" w:rsidR="00E91DEE" w:rsidRDefault="00E91DEE">
      <w:r>
        <w:t xml:space="preserve">Ursäkta kort framförhållning men vi tog ett styrelsebeslut </w:t>
      </w:r>
      <w:r w:rsidR="005F0DD6">
        <w:t>19/10</w:t>
      </w:r>
      <w:r>
        <w:t xml:space="preserve"> på att vi vill engagera föräldrar i detta och Ni är </w:t>
      </w:r>
      <w:r w:rsidR="005F0DD6">
        <w:t>tredje lag</w:t>
      </w:r>
      <w:r>
        <w:t xml:space="preserve"> ut att vandra. Ni behöver organisera er enligt följande:</w:t>
      </w:r>
    </w:p>
    <w:p w14:paraId="6E9FA5DD" w14:textId="7DB7FC54" w:rsidR="00E91DEE" w:rsidRDefault="005F0DD6">
      <w:r>
        <w:t>5 november</w:t>
      </w:r>
      <w:r w:rsidR="00E91DEE">
        <w:br/>
      </w:r>
      <w:proofErr w:type="gramStart"/>
      <w:r w:rsidR="00E91DEE">
        <w:t>3</w:t>
      </w:r>
      <w:r w:rsidR="00906185">
        <w:t>-5</w:t>
      </w:r>
      <w:proofErr w:type="gramEnd"/>
      <w:r w:rsidR="00E91DEE">
        <w:t xml:space="preserve"> föräldrar 21.00-23.00</w:t>
      </w:r>
      <w:r w:rsidR="00E91DEE">
        <w:br/>
        <w:t>3</w:t>
      </w:r>
      <w:r w:rsidR="00906185">
        <w:t>-5</w:t>
      </w:r>
      <w:r w:rsidR="00E91DEE">
        <w:t xml:space="preserve"> föräldrar 23.00-01.00</w:t>
      </w:r>
    </w:p>
    <w:p w14:paraId="3C9ABA60" w14:textId="3D3C1CA9" w:rsidR="00E91DEE" w:rsidRDefault="005F0DD6">
      <w:r>
        <w:t>6 november</w:t>
      </w:r>
      <w:r w:rsidR="00E91DEE">
        <w:br/>
      </w:r>
      <w:proofErr w:type="gramStart"/>
      <w:r w:rsidR="00E91DEE">
        <w:t>3</w:t>
      </w:r>
      <w:r w:rsidR="00906185">
        <w:t>-5</w:t>
      </w:r>
      <w:proofErr w:type="gramEnd"/>
      <w:r w:rsidR="00E91DEE">
        <w:t xml:space="preserve"> föräldrar 21.00-23.00</w:t>
      </w:r>
      <w:r w:rsidR="00E91DEE">
        <w:br/>
        <w:t>3</w:t>
      </w:r>
      <w:r w:rsidR="00906185">
        <w:t>-5</w:t>
      </w:r>
      <w:r w:rsidR="00E91DEE">
        <w:t xml:space="preserve"> föräldrar 23.00-01.00</w:t>
      </w:r>
    </w:p>
    <w:p w14:paraId="1738C358" w14:textId="0D367233" w:rsidR="00E91DEE" w:rsidRDefault="00906185">
      <w:r>
        <w:t>OBS! Tänk på att Ni behöver en nyckel för att komma in i klubblokalen för att hämta väster mm. Kolla med ledarna.</w:t>
      </w:r>
    </w:p>
    <w:p w14:paraId="7A0FD9EF" w14:textId="456216C7" w:rsidR="00A25A5F" w:rsidRDefault="00906185">
      <w:r>
        <w:t xml:space="preserve">Senast </w:t>
      </w:r>
      <w:r w:rsidR="005F0DD6">
        <w:t>torsdag 4 november</w:t>
      </w:r>
      <w:r>
        <w:t xml:space="preserve"> </w:t>
      </w:r>
      <w:proofErr w:type="spellStart"/>
      <w:r>
        <w:t>kl</w:t>
      </w:r>
      <w:proofErr w:type="spellEnd"/>
      <w:r>
        <w:t xml:space="preserve"> 16 behöver vi bekräftelse på bemanningen enligt ovan.</w:t>
      </w:r>
      <w:r w:rsidR="00A25A5F">
        <w:t xml:space="preserve"> Anmälan görs till kansliet@balingeif.se</w:t>
      </w:r>
    </w:p>
    <w:p w14:paraId="3F58F22E" w14:textId="524FB669" w:rsidR="008739D2" w:rsidRDefault="008739D2"/>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5B209E70" w14:textId="77777777" w:rsidR="00E91DEE" w:rsidRDefault="00E91DEE" w:rsidP="008739D2">
      <w:pPr>
        <w:pStyle w:val="xm3674951522762414071xmsonormal"/>
      </w:pP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7EDD68B9" w14:textId="193261B9" w:rsidR="008739D2" w:rsidRDefault="008739D2" w:rsidP="008739D2">
      <w:pPr>
        <w:pStyle w:val="xm3674951522762414071xmsonormal"/>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r w:rsidR="00906185">
        <w:rPr>
          <w:sz w:val="21"/>
          <w:szCs w:val="21"/>
        </w:rPr>
        <w:br/>
      </w:r>
      <w:r>
        <w:rPr>
          <w:sz w:val="21"/>
          <w:szCs w:val="21"/>
        </w:rPr>
        <w:t> </w:t>
      </w:r>
    </w:p>
    <w:p w14:paraId="0F07865C" w14:textId="0F38A18E" w:rsidR="008739D2" w:rsidRDefault="008739D2" w:rsidP="008739D2">
      <w:pPr>
        <w:pStyle w:val="xm3674951522762414071xmsonormal"/>
      </w:pPr>
      <w:r>
        <w:rPr>
          <w:b/>
          <w:bCs/>
          <w:sz w:val="21"/>
          <w:szCs w:val="21"/>
        </w:rPr>
        <w:t>Loggbok</w:t>
      </w:r>
      <w:r>
        <w:rPr>
          <w:b/>
          <w:bCs/>
          <w:sz w:val="21"/>
          <w:szCs w:val="21"/>
        </w:rPr>
        <w:br/>
      </w: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w:t>
      </w:r>
      <w:proofErr w:type="gramStart"/>
      <w:r>
        <w:rPr>
          <w:sz w:val="21"/>
          <w:szCs w:val="21"/>
        </w:rPr>
        <w:t>t.ex.</w:t>
      </w:r>
      <w:proofErr w:type="gramEnd"/>
      <w:r>
        <w:rPr>
          <w:sz w:val="21"/>
          <w:szCs w:val="21"/>
        </w:rPr>
        <w:t xml:space="preserve">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Pr>
          <w:sz w:val="21"/>
          <w:szCs w:val="21"/>
        </w:rPr>
        <w:br/>
        <w:t xml:space="preserve">Ni behöver inte lägga in någon adress till oss på stiftelsen </w:t>
      </w:r>
      <w:hyperlink r:id="rId7" w:tgtFrame="_blank" w:history="1">
        <w:r>
          <w:rPr>
            <w:rStyle w:val="Hyperlnk"/>
            <w:sz w:val="21"/>
            <w:szCs w:val="21"/>
          </w:rPr>
          <w:t>nattvandring.nu</w:t>
        </w:r>
      </w:hyperlink>
      <w:r>
        <w:rPr>
          <w:sz w:val="21"/>
          <w:szCs w:val="21"/>
        </w:rPr>
        <w:t xml:space="preserve"> då vi alltid via databasen kan gå </w:t>
      </w:r>
      <w:r>
        <w:rPr>
          <w:sz w:val="21"/>
          <w:szCs w:val="21"/>
        </w:rPr>
        <w:lastRenderedPageBreak/>
        <w:t>in och ta ut loggbok för viss dag/grupp om det behövs.</w:t>
      </w:r>
      <w:r w:rsidR="00E91DEE">
        <w:rPr>
          <w:sz w:val="21"/>
          <w:szCs w:val="21"/>
        </w:rPr>
        <w:t xml:space="preserve"> De som slutar 23.00 rapporterar direkt efter och samma gäller för de som slutar 01.00.</w:t>
      </w:r>
    </w:p>
    <w:p w14:paraId="2EBA225B" w14:textId="77777777" w:rsidR="008739D2" w:rsidRDefault="008739D2" w:rsidP="008739D2">
      <w:pPr>
        <w:pStyle w:val="xm3674951522762414071xmsonormal"/>
      </w:pPr>
      <w:r>
        <w:rPr>
          <w:sz w:val="21"/>
          <w:szCs w:val="21"/>
        </w:rPr>
        <w:t> </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09309725" w14:textId="28232DDA" w:rsidR="00906185" w:rsidRDefault="00906185" w:rsidP="008739D2">
      <w:pPr>
        <w:pStyle w:val="xm3674951522762414071xmsonormal"/>
      </w:pPr>
    </w:p>
    <w:p w14:paraId="68A2BBA4" w14:textId="4AAD47B3" w:rsidR="00906185" w:rsidRPr="00906185" w:rsidRDefault="00906185" w:rsidP="008739D2">
      <w:pPr>
        <w:pStyle w:val="xm3674951522762414071xmsonormal"/>
        <w:rPr>
          <w:i/>
          <w:iCs/>
        </w:rPr>
      </w:pPr>
      <w:r w:rsidRPr="00906185">
        <w:rPr>
          <w:i/>
          <w:iCs/>
        </w:rPr>
        <w:t>Bästa hälsningar styrelsen i Bälinge IF</w:t>
      </w:r>
    </w:p>
    <w:p w14:paraId="206EDF6D" w14:textId="77777777" w:rsidR="008739D2" w:rsidRDefault="008739D2" w:rsidP="008739D2">
      <w:pPr>
        <w:pStyle w:val="xm3674951522762414071xmsonormal"/>
      </w:pPr>
    </w:p>
    <w:p w14:paraId="411C8719" w14:textId="77777777" w:rsidR="008739D2" w:rsidRDefault="008739D2" w:rsidP="008739D2">
      <w:pPr>
        <w:pStyle w:val="xm3674951522762414071xmsonormal"/>
      </w:pPr>
      <w:r>
        <w:rPr>
          <w:sz w:val="21"/>
          <w:szCs w:val="21"/>
        </w:rPr>
        <w:t> </w:t>
      </w:r>
    </w:p>
    <w:p w14:paraId="5715C2F8" w14:textId="77777777" w:rsidR="008739D2" w:rsidRDefault="008739D2"/>
    <w:sectPr w:rsidR="008739D2"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rAUAlLjbZSwAAAA="/>
  </w:docVars>
  <w:rsids>
    <w:rsidRoot w:val="008739D2"/>
    <w:rsid w:val="0043053D"/>
    <w:rsid w:val="00467E63"/>
    <w:rsid w:val="005F0DD6"/>
    <w:rsid w:val="006C1952"/>
    <w:rsid w:val="008739D2"/>
    <w:rsid w:val="00906185"/>
    <w:rsid w:val="00A25A5F"/>
    <w:rsid w:val="00D8434A"/>
    <w:rsid w:val="00E91DE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1</Words>
  <Characters>350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Joel Sundberg</cp:lastModifiedBy>
  <cp:revision>2</cp:revision>
  <dcterms:created xsi:type="dcterms:W3CDTF">2021-10-25T19:45:00Z</dcterms:created>
  <dcterms:modified xsi:type="dcterms:W3CDTF">2021-10-25T19:45:00Z</dcterms:modified>
</cp:coreProperties>
</file>